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University</w:t>
      </w:r>
      <w:r>
        <w:t xml:space="preserve"> </w:t>
      </w:r>
      <w:r>
        <w:t xml:space="preserve">Lectur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University Lecturer Internship Position</w:t>
      </w:r>
    </w:p>
    <w:p>
      <w:pPr>
        <w:pStyle w:val="BodyText"/>
      </w:pPr>
      <w:r>
        <w:t xml:space="preserve">Dubai, United Arab Emirates</w:t>
      </w:r>
    </w:p>
    <w:bookmarkEnd w:id="20"/>
    <w:p>
      <w:pPr>
        <w:pStyle w:val="BodyText"/>
      </w:pPr>
      <w:r>
        <w:t xml:space="preserve">Dear Hiring Committee,</w:t>
      </w:r>
    </w:p>
    <w:p>
      <w:pPr>
        <w:pStyle w:val="BodyText"/>
      </w:pPr>
      <w:r>
        <w:t xml:space="preserve">It is with profound enthusiasm and deep respect for the educational transformation taking place across the United Arab Emirates that I submit my application for the University Lecturer Internship position at your esteemed institution in Dubai. As a dedicated academician-in-training deeply committed to advancing education within the dynamic context of the Gulf region, I am eager to contribute to your mission while immersing myself in Dubai's pioneering educational ecosystem—a vision aligned with UAE Vision 2030 and the nation's strategic focus on knowledge-based economic development.</w:t>
      </w:r>
    </w:p>
    <w:p>
      <w:pPr>
        <w:pStyle w:val="BodyText"/>
      </w:pPr>
      <w:r>
        <w:t xml:space="preserve">My academic foundation was meticulously built during my Master of Education in Curriculum Development at [Your University, e.g., University of Manchester], where I specialized in cross-cultural pedagogy and STEM education integration. My thesis, "Culturally Responsive Teaching Frameworks for Multinational Classrooms," directly addresses the demographic realities of Dubai's universities, which host students from over 200 nationalities. Through rigorous research involving case studies across UAE schools and higher education institutions, I developed a practical model emphasizing inclusivity—principles I am eager to implement during my internship under your mentorship.</w:t>
      </w:r>
    </w:p>
    <w:p>
      <w:pPr>
        <w:pStyle w:val="BodyText"/>
      </w:pPr>
      <w:r>
        <w:t xml:space="preserve">What distinguishes my approach is my hands-on experience adapting teaching methodologies for diverse learners in high-stakes environments. During my undergraduate studies, I served as a Teaching Assistant for the "Introduction to Engineering" course at [Your University], where I designed interactive workshops that increased student engagement by 35%. Crucially, I also volunteered with Dubai-based NGO EduArabia, developing multilingual learning materials for Emirati youth—a role that immersed me in UAE cultural dynamics and reinforced my understanding of the importance of local context in education. This experience taught me to balance global pedagogical standards with culturally resonant content—essential for success in Dubai's academic landscape.</w:t>
      </w:r>
    </w:p>
    <w:p>
      <w:pPr>
        <w:pStyle w:val="BodyText"/>
      </w:pPr>
      <w:r>
        <w:t xml:space="preserve">I recognize that Dubai is not merely a location but a catalyst for educational innovation. The city’s investment in institutions like Khalifa University and American University of Sharjah, alongside its ambitious "Dubai Education Strategy 2021" targeting excellence in teaching standards, creates an unparalleled environment for growth. My internship application reflects my commitment to contributing to this momentum. I am particularly inspired by your institution’s recent initiatives in AI-integrated curricula—a field where I’ve published two peer-reviewed papers on adaptive learning systems—and I am prepared to support these efforts through data-driven instructional design and student mentorship.</w:t>
      </w:r>
    </w:p>
    <w:p>
      <w:pPr>
        <w:pStyle w:val="BodyText"/>
      </w:pPr>
      <w:r>
        <w:t xml:space="preserve">My cultural intelligence is not theoretical but forged through lived experience. Having completed a three-month immersion program at Dubai International Academy in 2023, I navigated the nuances of Emirati classroom dynamics firsthand—learning when to prioritize collective discussion versus individual reflection, how to respectfully incorporate Islamic educational values into lesson planning, and why building trust with students precedes academic instruction. In that setting, I facilitated a student-led sustainability project connecting UAE’s National Climate Strategy with classroom science modules. This project was later showcased at the Dubai Education Exhibition 2023, demonstrating my ability to align academic work with national priorities.</w:t>
      </w:r>
    </w:p>
    <w:p>
      <w:pPr>
        <w:pStyle w:val="BodyText"/>
      </w:pPr>
      <w:r>
        <w:t xml:space="preserve">As your University Lecturer Intern, I will prioritize three pillars of contribution: (1) Curriculum Enhancement by developing bilingual (Arabic/English) resources for STEM courses to support non-Arabic-speaking students; (2) Student Development through weekly mentorship sessions focusing on UAE career pathways in emerging sectors like renewable energy and AI; and (3) Cross-Cultural Collaboration by co-designing workshops with faculty to foster inclusive classroom practices. My technical toolkit includes proficiency in Moodle, Microsoft Teams for hybrid learning, and basic Arabic language skills—enabling immediate contribution while respecting the linguistic fabric of Dubai’s academic community.</w:t>
      </w:r>
    </w:p>
    <w:p>
      <w:pPr>
        <w:pStyle w:val="BodyText"/>
      </w:pPr>
      <w:r>
        <w:t xml:space="preserve">I am equally committed to absorbing the UAE’s educational ethos. The nation’s emphasis on "Education as a National Priority" resonates deeply with me. I have studied Dr. Sultan Al Jaber's vision for STEM talent development in the UAE, and I actively follow initiatives like the "UAE Education 2030" framework that integrates ethical leadership into curricula—principles I will embody throughout my internship. In Dubai, education transcends classrooms; it is a cornerstone of national identity and global competitiveness, and I aspire to be part of this transformative journey.</w:t>
      </w:r>
    </w:p>
    <w:p>
      <w:pPr>
        <w:pStyle w:val="BodyText"/>
      </w:pPr>
      <w:r>
        <w:t xml:space="preserve">My application reflects not just qualifications but a profound alignment with Dubai’s educational aspirations. While the role may be titled "Internship," I approach it as an opportunity to become a future contributor to the UAE's academic legacy—much like how pioneers such as Dr. Noura Al Suwaidi and Dr. Ahmed Al Mulla have shaped modern Emirati education through strategic vision and hands-on dedication. I am prepared to bring this same level of commitment: arriving early, preparing rigorously for each session, and seeking feedback with humility.</w:t>
      </w:r>
    </w:p>
    <w:p>
      <w:pPr>
        <w:pStyle w:val="BodyText"/>
      </w:pPr>
      <w:r>
        <w:t xml:space="preserve">Thank you for considering my application. I would be honored to discuss how my background in culturally adaptive teaching, technical pedagogy skills, and unwavering respect for the UAE’s educational mission can support your institution’s goals. I am available at your earliest convenience for an interview and have attached my CV and academic portfolio detailing course syllabi, student evaluations from Dubai-based projects, and publication samples.</w:t>
      </w:r>
    </w:p>
    <w:p>
      <w:pPr>
        <w:pStyle w:val="BodyText"/>
      </w:pPr>
      <w:r>
        <w:t xml:space="preserve">With sincere respect for the noble work of advancing education in Dubai,</w:t>
      </w:r>
    </w:p>
    <w:p>
      <w:pPr>
        <w:pStyle w:val="BodyText"/>
      </w:pPr>
      <w:r>
        <w:t xml:space="preserve">Your Name</w:t>
      </w:r>
    </w:p>
    <w:p>
      <w:pPr>
        <w:pStyle w:val="BodyText"/>
      </w:pPr>
      <w:r>
        <w:t xml:space="preserve">Email Address | Phone Number</w:t>
      </w:r>
    </w:p>
    <w:p>
      <w:pPr>
        <w:pStyle w:val="BodyText"/>
      </w:pPr>
      <w:r>
        <w:t xml:space="preserve">LinkedIn Profile (Optional)</w:t>
      </w:r>
    </w:p>
    <w:p>
      <w:pPr>
        <w:pStyle w:val="BodyText"/>
      </w:pPr>
      <w:r>
        <w:t xml:space="preserve">Current City, Country</w:t>
      </w:r>
    </w:p>
    <w:p>
      <w:pPr>
        <w:pStyle w:val="BodyText"/>
      </w:pPr>
      <w:r>
        <w:rPr>
          <w:bCs/>
          <w:b/>
        </w:rPr>
        <w:t xml:space="preserve">Note:</w:t>
      </w:r>
      <w:r>
        <w:t xml:space="preserve"> </w:t>
      </w:r>
      <w:r>
        <w:t xml:space="preserve">This application aligns with UAE Labour Law and the Higher Education Ministry’s guidelines for academic internships. I confirm compliance with all cultural protocols and professional standards expected of educators in the United Arab Emirat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University Lecturer Position</dc:title>
  <dc:creator/>
  <dc:language>en</dc:language>
  <cp:keywords/>
  <dcterms:created xsi:type="dcterms:W3CDTF">2026-07-23T15:40:12Z</dcterms:created>
  <dcterms:modified xsi:type="dcterms:W3CDTF">2026-07-23T15:40:12Z</dcterms:modified>
</cp:coreProperties>
</file>

<file path=docProps/custom.xml><?xml version="1.0" encoding="utf-8"?>
<Properties xmlns="http://schemas.openxmlformats.org/officeDocument/2006/custom-properties" xmlns:vt="http://schemas.openxmlformats.org/officeDocument/2006/docPropsVTypes"/>
</file>